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8b1ced</w:t>
            </w:r>
            <w:r>
              <w:t xml:space="preserve"> </w:t>
            </w:r>
            <w:r>
              <w:t xml:space="preserve">del 1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71b83ebe-5d35-4aa2-abd1-7dbe3042bbed"/>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d36f70f3-262e-4003-bcaf-f1918ba234e6"/>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19:21:29Z</dcterms:created>
  <dcterms:modified xsi:type="dcterms:W3CDTF">2023-06-15T19: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